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A707C" w14:textId="655CA0FF" w:rsidR="00964E46" w:rsidRPr="004B6656" w:rsidRDefault="00687540" w:rsidP="00687540">
      <w:pPr>
        <w:pStyle w:val="Heading1"/>
      </w:pPr>
      <w:r w:rsidRPr="004B6656">
        <w:t>Applied Data Science: Weather visualization</w:t>
      </w:r>
    </w:p>
    <w:p w14:paraId="3E6C1BF1" w14:textId="1D8D031E" w:rsidR="00F675FA" w:rsidRPr="004B6656" w:rsidRDefault="00F675FA" w:rsidP="00F675FA">
      <w:pPr>
        <w:pStyle w:val="Heading2"/>
      </w:pPr>
      <w:r w:rsidRPr="004B6656">
        <w:t>Task 2</w:t>
      </w:r>
    </w:p>
    <w:p w14:paraId="2D1700BA" w14:textId="19BFEC2A" w:rsidR="00232D2C" w:rsidRPr="004B6656" w:rsidRDefault="00082B88" w:rsidP="00E92F03">
      <w:pPr>
        <w:pStyle w:val="Heading3"/>
      </w:pPr>
      <w:r>
        <w:t>The statistics in</w:t>
      </w:r>
      <w:r w:rsidR="00232D2C" w:rsidRPr="004B6656">
        <w:t xml:space="preserve"> different weather components</w:t>
      </w:r>
    </w:p>
    <w:p w14:paraId="416B4A79" w14:textId="1663B7EF" w:rsidR="00B61EAE" w:rsidRPr="004B6656" w:rsidRDefault="00687540">
      <w:r w:rsidRPr="004B6656">
        <w:t xml:space="preserve">For task 2 of this lab, I would be attempting to plot the </w:t>
      </w:r>
      <w:r w:rsidR="00232D2C" w:rsidRPr="004B6656">
        <w:t xml:space="preserve">weather component </w:t>
      </w:r>
      <w:r w:rsidRPr="004B6656">
        <w:t>data using pie chart</w:t>
      </w:r>
      <w:r w:rsidR="00232D2C" w:rsidRPr="004B6656">
        <w:t>s</w:t>
      </w:r>
      <w:r w:rsidR="001C79CD" w:rsidRPr="004B6656">
        <w:t xml:space="preserve"> and </w:t>
      </w:r>
      <w:r w:rsidR="00B408F2" w:rsidRPr="004B6656">
        <w:t xml:space="preserve">bar charts to </w:t>
      </w:r>
      <w:r w:rsidR="001C79CD" w:rsidRPr="004B6656">
        <w:t xml:space="preserve">present the </w:t>
      </w:r>
      <w:r w:rsidR="00B408F2" w:rsidRPr="004B6656">
        <w:t xml:space="preserve">first page of the </w:t>
      </w:r>
      <w:r w:rsidR="001C79CD" w:rsidRPr="004B6656">
        <w:t>infographic</w:t>
      </w:r>
      <w:r w:rsidRPr="004B6656">
        <w:t xml:space="preserve">. The reason </w:t>
      </w:r>
      <w:r w:rsidR="001C79CD" w:rsidRPr="004B6656">
        <w:t xml:space="preserve">for </w:t>
      </w:r>
      <w:r w:rsidR="009F4DAF" w:rsidRPr="004B6656">
        <w:t>choosing these charts</w:t>
      </w:r>
      <w:r w:rsidR="00D02DAE" w:rsidRPr="004B6656">
        <w:t xml:space="preserve"> </w:t>
      </w:r>
      <w:r w:rsidR="001C79CD" w:rsidRPr="004B6656">
        <w:t>to present the data</w:t>
      </w:r>
      <w:r w:rsidRPr="004B6656">
        <w:t xml:space="preserve"> is </w:t>
      </w:r>
      <w:r w:rsidR="001C79CD" w:rsidRPr="004B6656">
        <w:t>because</w:t>
      </w:r>
      <w:r w:rsidRPr="004B6656">
        <w:t xml:space="preserve"> </w:t>
      </w:r>
      <w:r w:rsidR="00103CD5" w:rsidRPr="004B6656">
        <w:t>both</w:t>
      </w:r>
      <w:r w:rsidRPr="004B6656">
        <w:t xml:space="preserve"> chart</w:t>
      </w:r>
      <w:r w:rsidR="00103CD5" w:rsidRPr="004B6656">
        <w:t>s</w:t>
      </w:r>
      <w:r w:rsidRPr="004B6656">
        <w:t xml:space="preserve"> can summarise my justificatio</w:t>
      </w:r>
      <w:r w:rsidR="001C79CD" w:rsidRPr="004B6656">
        <w:t>ns</w:t>
      </w:r>
      <w:r w:rsidRPr="004B6656">
        <w:t xml:space="preserve"> </w:t>
      </w:r>
      <w:r w:rsidR="00232D2C" w:rsidRPr="004B6656">
        <w:t>effectively and efficiently</w:t>
      </w:r>
      <w:r w:rsidR="00B408F2" w:rsidRPr="004B6656">
        <w:t xml:space="preserve"> without too m</w:t>
      </w:r>
      <w:r w:rsidR="000C0793" w:rsidRPr="004B6656">
        <w:t>any</w:t>
      </w:r>
      <w:r w:rsidR="00B408F2" w:rsidRPr="004B6656">
        <w:t xml:space="preserve"> </w:t>
      </w:r>
      <w:r w:rsidR="000C0793" w:rsidRPr="004B6656">
        <w:t>details added</w:t>
      </w:r>
      <w:r w:rsidR="004B6656" w:rsidRPr="004B6656">
        <w:t xml:space="preserve">. </w:t>
      </w:r>
      <w:r w:rsidR="00AC672D" w:rsidRPr="004B6656">
        <w:t xml:space="preserve">The charts are </w:t>
      </w:r>
      <w:r w:rsidRPr="004B6656">
        <w:t>separated into both seasonal and monthly values, where the</w:t>
      </w:r>
      <w:r w:rsidR="00232D2C" w:rsidRPr="004B6656">
        <w:t xml:space="preserve"> highest </w:t>
      </w:r>
      <w:r w:rsidR="00F738BE" w:rsidRPr="004B6656">
        <w:t xml:space="preserve">and the lowest </w:t>
      </w:r>
      <w:r w:rsidR="00232D2C" w:rsidRPr="004B6656">
        <w:t>mean</w:t>
      </w:r>
      <w:r w:rsidR="00B6437E" w:rsidRPr="004B6656">
        <w:t xml:space="preserve"> value</w:t>
      </w:r>
      <w:r w:rsidR="00232D2C" w:rsidRPr="004B6656">
        <w:t xml:space="preserve"> is chosen from </w:t>
      </w:r>
      <w:r w:rsidR="001C79CD" w:rsidRPr="004B6656">
        <w:t>the chart</w:t>
      </w:r>
      <w:r w:rsidR="00232D2C" w:rsidRPr="004B6656">
        <w:t xml:space="preserve">. I would not be presenting all monthly values on the pie chart, since it would be </w:t>
      </w:r>
      <w:r w:rsidR="00254176" w:rsidRPr="004B6656">
        <w:t xml:space="preserve">too </w:t>
      </w:r>
      <w:r w:rsidR="00232D2C" w:rsidRPr="004B6656">
        <w:t>confusing to read</w:t>
      </w:r>
      <w:r w:rsidR="001C79CD" w:rsidRPr="004B6656">
        <w:t>,</w:t>
      </w:r>
      <w:r w:rsidR="00232D2C" w:rsidRPr="004B6656">
        <w:t xml:space="preserve"> and it doesn’t convey </w:t>
      </w:r>
      <w:r w:rsidR="001C79CD" w:rsidRPr="004B6656">
        <w:t xml:space="preserve">the </w:t>
      </w:r>
      <w:r w:rsidR="00232D2C" w:rsidRPr="004B6656">
        <w:t xml:space="preserve">summary </w:t>
      </w:r>
      <w:r w:rsidR="001C79CD" w:rsidRPr="004B6656">
        <w:t xml:space="preserve">as </w:t>
      </w:r>
      <w:r w:rsidR="00232D2C" w:rsidRPr="004B6656">
        <w:t>thorough</w:t>
      </w:r>
      <w:r w:rsidR="001C79CD" w:rsidRPr="004B6656">
        <w:t xml:space="preserve"> as I want it to be</w:t>
      </w:r>
      <w:r w:rsidR="00232D2C" w:rsidRPr="004B6656">
        <w:t>.</w:t>
      </w:r>
      <w:r w:rsidR="001027B5" w:rsidRPr="004B6656">
        <w:t xml:space="preserve"> </w:t>
      </w:r>
      <w:r w:rsidR="004B6656" w:rsidRPr="004B6656">
        <w:t>With</w:t>
      </w:r>
      <w:r w:rsidR="00FB4AF6" w:rsidRPr="004B6656">
        <w:t xml:space="preserve"> the assist of </w:t>
      </w:r>
      <w:r w:rsidR="003E1070" w:rsidRPr="004B6656">
        <w:t>figures</w:t>
      </w:r>
      <w:r w:rsidR="00B72D74" w:rsidRPr="004B6656">
        <w:t xml:space="preserve">, </w:t>
      </w:r>
      <w:r w:rsidR="001027B5" w:rsidRPr="004B6656">
        <w:t xml:space="preserve">figure sizes </w:t>
      </w:r>
      <w:r w:rsidR="003E1070" w:rsidRPr="004B6656">
        <w:t>and colour,</w:t>
      </w:r>
      <w:r w:rsidR="001027B5" w:rsidRPr="004B6656">
        <w:t xml:space="preserve"> I wil</w:t>
      </w:r>
      <w:r w:rsidR="00BD4DE9" w:rsidRPr="004B6656">
        <w:t xml:space="preserve">l </w:t>
      </w:r>
      <w:r w:rsidR="00F914F3" w:rsidRPr="004B6656">
        <w:t xml:space="preserve">present my </w:t>
      </w:r>
      <w:r w:rsidR="00D74250" w:rsidRPr="004B6656">
        <w:t xml:space="preserve">6 </w:t>
      </w:r>
      <w:r w:rsidR="00E57D97" w:rsidRPr="004B6656">
        <w:t>conclusion</w:t>
      </w:r>
      <w:r w:rsidR="003C5A51" w:rsidRPr="004B6656">
        <w:t>s</w:t>
      </w:r>
      <w:r w:rsidR="00514399" w:rsidRPr="004B6656">
        <w:t xml:space="preserve"> in</w:t>
      </w:r>
      <w:r w:rsidR="00BD4DE9" w:rsidRPr="004B6656">
        <w:t xml:space="preserve"> the infographic about </w:t>
      </w:r>
      <w:r w:rsidR="00E57D97" w:rsidRPr="004B6656">
        <w:t>the outdoor</w:t>
      </w:r>
      <w:r w:rsidR="00514399" w:rsidRPr="004B6656">
        <w:t xml:space="preserve"> temperature</w:t>
      </w:r>
      <w:r w:rsidR="00E57D97" w:rsidRPr="004B6656">
        <w:t xml:space="preserve">, </w:t>
      </w:r>
      <w:r w:rsidR="004B6656" w:rsidRPr="004B6656">
        <w:t>rainfall,</w:t>
      </w:r>
      <w:r w:rsidR="00514399" w:rsidRPr="004B6656">
        <w:t xml:space="preserve"> and humidit</w:t>
      </w:r>
      <w:r w:rsidR="003C5A51" w:rsidRPr="004B6656">
        <w:t>y</w:t>
      </w:r>
      <w:r w:rsidR="00514399" w:rsidRPr="004B6656">
        <w:t>.</w:t>
      </w:r>
      <w:r w:rsidR="00850770" w:rsidRPr="004B6656">
        <w:t xml:space="preserve"> The rest of the data, such as the</w:t>
      </w:r>
      <w:r w:rsidR="00AC1F2A" w:rsidRPr="004B6656">
        <w:t xml:space="preserve"> indoor temperatures</w:t>
      </w:r>
      <w:r w:rsidR="00924534" w:rsidRPr="004B6656">
        <w:t>, will not be used</w:t>
      </w:r>
      <w:r w:rsidR="00BE670D" w:rsidRPr="004B6656">
        <w:t>, as the data</w:t>
      </w:r>
      <w:r w:rsidR="00082345" w:rsidRPr="004B6656">
        <w:t xml:space="preserve"> are heavily influenced by the outdoor temperature</w:t>
      </w:r>
      <w:r w:rsidR="001C2B1A" w:rsidRPr="004B6656">
        <w:t>, and it would make more sense to focus on the main factor that contributes to changes in temperature.</w:t>
      </w:r>
    </w:p>
    <w:p w14:paraId="1475FACD" w14:textId="06657433" w:rsidR="00A60436" w:rsidRPr="004B6656" w:rsidRDefault="00B475C3">
      <w:r w:rsidRPr="004B6656">
        <w:t xml:space="preserve">The colour theme for rainfall, outdoor temperature and humidity are grey, </w:t>
      </w:r>
      <w:r w:rsidR="004B6656" w:rsidRPr="004B6656">
        <w:t>purple,</w:t>
      </w:r>
      <w:r w:rsidRPr="004B6656">
        <w:t xml:space="preserve"> and blue</w:t>
      </w:r>
      <w:r w:rsidR="00996567" w:rsidRPr="004B6656">
        <w:t xml:space="preserve">, so that they are visually separated. For rainfall, </w:t>
      </w:r>
      <w:r w:rsidR="001425BA" w:rsidRPr="004B6656">
        <w:t>it is easier to mention percentages rather than the actual raw values</w:t>
      </w:r>
      <w:r w:rsidR="00A25836" w:rsidRPr="004B6656">
        <w:t xml:space="preserve">. </w:t>
      </w:r>
      <w:r w:rsidR="00BD215F" w:rsidRPr="004B6656">
        <w:t>This is because</w:t>
      </w:r>
      <w:r w:rsidR="008E0F74" w:rsidRPr="004B6656">
        <w:t xml:space="preserve"> t</w:t>
      </w:r>
      <w:r w:rsidR="00EB13D4" w:rsidRPr="004B6656">
        <w:t xml:space="preserve">he values </w:t>
      </w:r>
      <w:r w:rsidR="00B313A0" w:rsidRPr="004B6656">
        <w:t xml:space="preserve">in rainfall </w:t>
      </w:r>
      <w:r w:rsidR="00ED11DC" w:rsidRPr="004B6656">
        <w:t>fluctuate</w:t>
      </w:r>
      <w:r w:rsidR="000B2EAF" w:rsidRPr="004B6656">
        <w:t xml:space="preserve"> significantly</w:t>
      </w:r>
      <w:r w:rsidR="00ED11DC" w:rsidRPr="004B6656">
        <w:t xml:space="preserve"> </w:t>
      </w:r>
      <w:r w:rsidR="00263663" w:rsidRPr="004B6656">
        <w:t xml:space="preserve">and </w:t>
      </w:r>
      <w:r w:rsidR="00ED11DC" w:rsidRPr="004B6656">
        <w:t xml:space="preserve">there </w:t>
      </w:r>
      <w:r w:rsidR="00F264B6" w:rsidRPr="004B6656">
        <w:t>would be</w:t>
      </w:r>
      <w:r w:rsidR="00ED11DC" w:rsidRPr="004B6656">
        <w:t xml:space="preserve"> times that would rain a lot</w:t>
      </w:r>
      <w:r w:rsidR="00CF423E" w:rsidRPr="004B6656">
        <w:t xml:space="preserve"> in a few days</w:t>
      </w:r>
      <w:r w:rsidR="00ED11DC" w:rsidRPr="004B6656">
        <w:t>, but other times</w:t>
      </w:r>
      <w:r w:rsidR="00F264B6" w:rsidRPr="004B6656">
        <w:t>, it doesn’t for many days</w:t>
      </w:r>
      <w:r w:rsidR="00ED11DC" w:rsidRPr="004B6656">
        <w:t>.</w:t>
      </w:r>
      <w:r w:rsidR="00C117A9" w:rsidRPr="004B6656">
        <w:t xml:space="preserve"> This makes the average</w:t>
      </w:r>
      <w:r w:rsidR="00D21B94" w:rsidRPr="004B6656">
        <w:t xml:space="preserve"> value </w:t>
      </w:r>
      <w:r w:rsidR="00F75F2B" w:rsidRPr="004B6656">
        <w:t xml:space="preserve">significantly </w:t>
      </w:r>
      <w:r w:rsidR="00D21B94" w:rsidRPr="004B6656">
        <w:t>small</w:t>
      </w:r>
      <w:r w:rsidR="00F75F2B" w:rsidRPr="004B6656">
        <w:t>er than expected.</w:t>
      </w:r>
      <w:r w:rsidR="0012641D" w:rsidRPr="004B6656">
        <w:t xml:space="preserve"> Both the other 2 weather components would be described using bar charts</w:t>
      </w:r>
      <w:r w:rsidR="002F1EC0" w:rsidRPr="004B6656">
        <w:t>, and to make the graph</w:t>
      </w:r>
      <w:r w:rsidR="00A71E48" w:rsidRPr="004B6656">
        <w:t>s</w:t>
      </w:r>
      <w:r w:rsidR="002F1EC0" w:rsidRPr="004B6656">
        <w:t xml:space="preserve"> </w:t>
      </w:r>
      <w:r w:rsidR="00A71E48" w:rsidRPr="004B6656">
        <w:t xml:space="preserve">that distinguish from each other, I decided to use a horizontal bar chart on </w:t>
      </w:r>
      <w:r w:rsidR="00C06167" w:rsidRPr="004B6656">
        <w:t xml:space="preserve">outdoor </w:t>
      </w:r>
      <w:r w:rsidR="00A71E48" w:rsidRPr="004B6656">
        <w:t>temperature, and a vertical bar chart on humidity</w:t>
      </w:r>
      <w:r w:rsidR="00055BE4" w:rsidRPr="004B6656">
        <w:t>.</w:t>
      </w:r>
      <w:r w:rsidR="007926C4">
        <w:t xml:space="preserve"> The seasonal </w:t>
      </w:r>
      <w:r w:rsidR="00DD2306">
        <w:t>data are 3 month</w:t>
      </w:r>
      <w:r w:rsidR="00730B12">
        <w:t>s averages combined, and the monthly data are 30 days averages</w:t>
      </w:r>
      <w:r w:rsidR="00FC3F5D">
        <w:t>.</w:t>
      </w:r>
      <w:r w:rsidR="00AC2DAE">
        <w:t xml:space="preserve"> </w:t>
      </w:r>
      <w:r w:rsidR="00055BE4" w:rsidRPr="004B6656">
        <w:t xml:space="preserve">The words </w:t>
      </w:r>
      <w:r w:rsidR="00502F11" w:rsidRPr="004B6656">
        <w:t xml:space="preserve">and figures </w:t>
      </w:r>
      <w:r w:rsidR="00055BE4" w:rsidRPr="004B6656">
        <w:t xml:space="preserve">in </w:t>
      </w:r>
      <w:r w:rsidR="00401962" w:rsidRPr="004B6656">
        <w:t>this infographic</w:t>
      </w:r>
      <w:r w:rsidR="00055BE4" w:rsidRPr="004B6656">
        <w:t xml:space="preserve"> </w:t>
      </w:r>
      <w:r w:rsidR="00502F11" w:rsidRPr="004B6656">
        <w:t>are</w:t>
      </w:r>
      <w:r w:rsidR="00055BE4" w:rsidRPr="004B6656">
        <w:t xml:space="preserve"> coloured to match the one</w:t>
      </w:r>
      <w:r w:rsidR="00502F11" w:rsidRPr="004B6656">
        <w:t>s</w:t>
      </w:r>
      <w:r w:rsidR="00055BE4" w:rsidRPr="004B6656">
        <w:t xml:space="preserve"> in the charts</w:t>
      </w:r>
      <w:r w:rsidR="00401962" w:rsidRPr="004B6656">
        <w:t xml:space="preserve">, </w:t>
      </w:r>
      <w:r w:rsidR="004730BC" w:rsidRPr="004B6656">
        <w:t>hence it would be easier to follow.</w:t>
      </w:r>
    </w:p>
    <w:p w14:paraId="76487589" w14:textId="33BC4227" w:rsidR="00E92F03" w:rsidRPr="004B6656" w:rsidRDefault="00E92F03" w:rsidP="00E92F03">
      <w:pPr>
        <w:pStyle w:val="Heading3"/>
      </w:pPr>
      <w:r w:rsidRPr="004B6656">
        <w:t xml:space="preserve">The timeline summary of </w:t>
      </w:r>
      <w:r w:rsidR="00D61F47" w:rsidRPr="004B6656">
        <w:t xml:space="preserve">the weather data </w:t>
      </w:r>
    </w:p>
    <w:p w14:paraId="3119B90B" w14:textId="7BE425EF" w:rsidR="00B11141" w:rsidRPr="004B6656" w:rsidRDefault="00E30C6E" w:rsidP="00B11141">
      <w:r>
        <w:rPr>
          <w:rFonts w:hint="eastAsia"/>
        </w:rPr>
        <w:t>A</w:t>
      </w:r>
      <w:r w:rsidR="004B6656" w:rsidRPr="004B6656">
        <w:t>ll</w:t>
      </w:r>
      <w:r w:rsidR="00D61F47" w:rsidRPr="004B6656">
        <w:t xml:space="preserve"> the</w:t>
      </w:r>
      <w:r w:rsidR="00515944" w:rsidRPr="004B6656">
        <w:t xml:space="preserve"> highest and the lowest recorded event would be highlighted. </w:t>
      </w:r>
      <w:r w:rsidR="00C409E0">
        <w:rPr>
          <w:rFonts w:hint="eastAsia"/>
        </w:rPr>
        <w:t>Th</w:t>
      </w:r>
      <w:r w:rsidR="00C409E0">
        <w:t>e information in the coloured boxes</w:t>
      </w:r>
      <w:r w:rsidR="00515944" w:rsidRPr="004B6656">
        <w:t xml:space="preserve"> would display </w:t>
      </w:r>
      <w:r w:rsidR="00286D8B" w:rsidRPr="004B6656">
        <w:t>in the order of</w:t>
      </w:r>
      <w:r w:rsidR="00FB1B67" w:rsidRPr="004B6656">
        <w:t xml:space="preserve"> </w:t>
      </w:r>
      <w:r w:rsidR="00286D8B" w:rsidRPr="004B6656">
        <w:t xml:space="preserve">the </w:t>
      </w:r>
      <w:r w:rsidR="00741F28" w:rsidRPr="004B6656">
        <w:t xml:space="preserve">category of the weather data, the </w:t>
      </w:r>
      <w:r w:rsidR="00286D8B" w:rsidRPr="004B6656">
        <w:t>highest/lowest value of the weather data</w:t>
      </w:r>
      <w:r w:rsidR="00741F28" w:rsidRPr="004B6656">
        <w:t xml:space="preserve"> and the time when th</w:t>
      </w:r>
      <w:r w:rsidR="00FB1B67" w:rsidRPr="004B6656">
        <w:t>e event occurred.</w:t>
      </w:r>
      <w:r w:rsidR="00EB2CB6" w:rsidRPr="004B6656">
        <w:t xml:space="preserve"> Every node </w:t>
      </w:r>
      <w:r w:rsidR="00C94C54" w:rsidRPr="004B6656">
        <w:t xml:space="preserve">represents a month, and the </w:t>
      </w:r>
      <w:r w:rsidR="007C6F2F" w:rsidRPr="004B6656">
        <w:t xml:space="preserve">colour on the timeline </w:t>
      </w:r>
      <w:r w:rsidR="003821CE" w:rsidRPr="004B6656">
        <w:t>re</w:t>
      </w:r>
      <w:r w:rsidR="007C6F2F" w:rsidRPr="004B6656">
        <w:t>presents a season</w:t>
      </w:r>
      <w:r w:rsidR="00742EE8" w:rsidRPr="004B6656">
        <w:t>.</w:t>
      </w:r>
      <w:r w:rsidR="00F63B3B" w:rsidRPr="004B6656">
        <w:t xml:space="preserve"> There are 5 colours</w:t>
      </w:r>
      <w:r w:rsidR="001F58AF" w:rsidRPr="004B6656">
        <w:t xml:space="preserve"> (seasons)</w:t>
      </w:r>
      <w:r w:rsidR="00D4083E" w:rsidRPr="004B6656">
        <w:t xml:space="preserve"> on the timeline since the recording starts </w:t>
      </w:r>
      <w:r w:rsidR="00EC4EC1" w:rsidRPr="004B6656">
        <w:t>on</w:t>
      </w:r>
      <w:r w:rsidR="00D4083E" w:rsidRPr="004B6656">
        <w:t xml:space="preserve"> the 9</w:t>
      </w:r>
      <w:r w:rsidR="00D4083E" w:rsidRPr="004B6656">
        <w:rPr>
          <w:vertAlign w:val="superscript"/>
        </w:rPr>
        <w:t>th</w:t>
      </w:r>
      <w:r w:rsidR="00D4083E" w:rsidRPr="004B6656">
        <w:t xml:space="preserve"> of October 2016 and ended </w:t>
      </w:r>
      <w:r w:rsidR="00EC4EC1" w:rsidRPr="004B6656">
        <w:t>on</w:t>
      </w:r>
      <w:r w:rsidR="00D4083E" w:rsidRPr="004B6656">
        <w:t xml:space="preserve"> </w:t>
      </w:r>
      <w:r w:rsidR="00EC4EC1" w:rsidRPr="004B6656">
        <w:t>the same date in 2017.</w:t>
      </w:r>
      <w:r w:rsidR="001F58AF" w:rsidRPr="004B6656">
        <w:t xml:space="preserve"> </w:t>
      </w:r>
      <w:r w:rsidR="00CC1A0B">
        <w:t xml:space="preserve">This is because </w:t>
      </w:r>
      <w:r w:rsidR="00726B5B">
        <w:t>I wish to</w:t>
      </w:r>
      <w:r w:rsidR="00754556">
        <w:t xml:space="preserve"> display the entire recording</w:t>
      </w:r>
      <w:r w:rsidR="00FE5D98">
        <w:t xml:space="preserve"> and </w:t>
      </w:r>
      <w:r w:rsidR="00726B5B">
        <w:t xml:space="preserve">describe </w:t>
      </w:r>
      <w:r w:rsidR="00AC1C04">
        <w:t xml:space="preserve">some of the major events </w:t>
      </w:r>
      <w:r w:rsidR="00BB1AA2">
        <w:t xml:space="preserve">that </w:t>
      </w:r>
      <w:r w:rsidR="00AC1C04">
        <w:t>ha</w:t>
      </w:r>
      <w:r w:rsidR="00DE40AF">
        <w:t xml:space="preserve">ppened </w:t>
      </w:r>
      <w:r w:rsidR="00DB0B34">
        <w:t>at the start of the season</w:t>
      </w:r>
      <w:r w:rsidR="00676FF4">
        <w:t xml:space="preserve"> (such as the highest recorded rainfall</w:t>
      </w:r>
      <w:r w:rsidR="007B5509">
        <w:t xml:space="preserve"> and the lowest outdoor temperature</w:t>
      </w:r>
      <w:r w:rsidR="00676FF4">
        <w:t>)</w:t>
      </w:r>
      <w:r w:rsidR="00CA7126">
        <w:t xml:space="preserve"> and do not wish to mix </w:t>
      </w:r>
      <w:r w:rsidR="00AC35CF">
        <w:t>th</w:t>
      </w:r>
      <w:r w:rsidR="009216B5">
        <w:t>e</w:t>
      </w:r>
      <w:r w:rsidR="00AC35CF">
        <w:t>se events</w:t>
      </w:r>
      <w:r w:rsidR="00CA7126">
        <w:t xml:space="preserve"> with autumn 2017</w:t>
      </w:r>
      <w:r w:rsidR="00754556">
        <w:t xml:space="preserve">. </w:t>
      </w:r>
      <w:r w:rsidR="001F58AF" w:rsidRPr="004B6656">
        <w:t xml:space="preserve">All the </w:t>
      </w:r>
      <w:r w:rsidR="00507B18" w:rsidRPr="004B6656">
        <w:t xml:space="preserve">events recorded are also colour-coded with the </w:t>
      </w:r>
      <w:r w:rsidR="001F5391" w:rsidRPr="004B6656">
        <w:t>season</w:t>
      </w:r>
      <w:r w:rsidR="00B26BEE" w:rsidRPr="004B6656">
        <w:t xml:space="preserve"> colours</w:t>
      </w:r>
      <w:r w:rsidR="001F5391" w:rsidRPr="004B6656">
        <w:t xml:space="preserve">, and the recorded data </w:t>
      </w:r>
      <w:r w:rsidR="00B26BEE" w:rsidRPr="004B6656">
        <w:t>and date are both coloured separately</w:t>
      </w:r>
      <w:r w:rsidR="003C3AFA" w:rsidRPr="004B6656">
        <w:t xml:space="preserve"> so that it is easier to read.</w:t>
      </w:r>
      <w:r w:rsidR="00990886">
        <w:t xml:space="preserve"> The timeline </w:t>
      </w:r>
      <w:r w:rsidR="00082B88">
        <w:t>is</w:t>
      </w:r>
      <w:r w:rsidR="00990886">
        <w:t xml:space="preserve"> split into </w:t>
      </w:r>
      <w:r w:rsidR="00BB1AA2">
        <w:t xml:space="preserve">a </w:t>
      </w:r>
      <w:r w:rsidR="009B21DE">
        <w:t xml:space="preserve">seasonal infographic and </w:t>
      </w:r>
      <w:r w:rsidR="00BB1AA2">
        <w:t xml:space="preserve">a </w:t>
      </w:r>
      <w:r w:rsidR="009B21DE">
        <w:t>monthly infographic</w:t>
      </w:r>
      <w:r w:rsidR="0097076B">
        <w:t>.</w:t>
      </w:r>
    </w:p>
    <w:p w14:paraId="64D7A8A9" w14:textId="03481BE0" w:rsidR="001C79CD" w:rsidRPr="004B6656" w:rsidRDefault="001C79CD" w:rsidP="00C7406C">
      <w:pPr>
        <w:pStyle w:val="Heading3"/>
      </w:pPr>
      <w:r w:rsidRPr="004B6656">
        <w:t xml:space="preserve">The </w:t>
      </w:r>
      <w:proofErr w:type="spellStart"/>
      <w:r w:rsidRPr="004B6656">
        <w:t>NaN</w:t>
      </w:r>
      <w:proofErr w:type="spellEnd"/>
      <w:r w:rsidRPr="004B6656">
        <w:t xml:space="preserve"> values in the dataset</w:t>
      </w:r>
    </w:p>
    <w:p w14:paraId="00621B59" w14:textId="45C3F3CC" w:rsidR="00B978A7" w:rsidRPr="004B6656" w:rsidRDefault="005D5034" w:rsidP="00B978A7">
      <w:r w:rsidRPr="004B6656">
        <w:t xml:space="preserve">There </w:t>
      </w:r>
      <w:r w:rsidR="00CA764B" w:rsidRPr="004B6656">
        <w:t>are</w:t>
      </w:r>
      <w:r w:rsidRPr="004B6656">
        <w:t xml:space="preserve"> </w:t>
      </w:r>
      <w:proofErr w:type="spellStart"/>
      <w:r w:rsidRPr="004B6656">
        <w:t>NaN</w:t>
      </w:r>
      <w:proofErr w:type="spellEnd"/>
      <w:r w:rsidRPr="004B6656">
        <w:t xml:space="preserve"> value</w:t>
      </w:r>
      <w:r w:rsidR="00CA764B" w:rsidRPr="004B6656">
        <w:t>s</w:t>
      </w:r>
      <w:r w:rsidRPr="004B6656">
        <w:t xml:space="preserve"> spotted on </w:t>
      </w:r>
      <w:r w:rsidR="000F3F18" w:rsidRPr="004B6656">
        <w:t>row</w:t>
      </w:r>
      <w:r w:rsidR="00CA764B" w:rsidRPr="004B6656">
        <w:t>s</w:t>
      </w:r>
      <w:r w:rsidR="000F3F18" w:rsidRPr="004B6656">
        <w:t xml:space="preserve"> 73, 218 and 284, </w:t>
      </w:r>
      <w:r w:rsidR="0050211E" w:rsidRPr="004B6656">
        <w:t>in which</w:t>
      </w:r>
      <w:r w:rsidR="000F3F18" w:rsidRPr="004B6656">
        <w:t xml:space="preserve"> </w:t>
      </w:r>
      <w:r w:rsidR="00C03AC8" w:rsidRPr="004B6656">
        <w:t xml:space="preserve">both 73 and 218 display the </w:t>
      </w:r>
      <w:proofErr w:type="spellStart"/>
      <w:r w:rsidR="00C03AC8" w:rsidRPr="004B6656">
        <w:t>NaN</w:t>
      </w:r>
      <w:proofErr w:type="spellEnd"/>
      <w:r w:rsidR="00C03AC8" w:rsidRPr="004B6656">
        <w:t xml:space="preserve"> value in rainfall.</w:t>
      </w:r>
      <w:r w:rsidR="00C35EC3" w:rsidRPr="004B6656">
        <w:t xml:space="preserve"> For row 284, the humidity and all </w:t>
      </w:r>
      <w:r w:rsidR="001C71E4" w:rsidRPr="004B6656">
        <w:t xml:space="preserve">indoor temperature contain the </w:t>
      </w:r>
      <w:proofErr w:type="spellStart"/>
      <w:r w:rsidR="001C71E4" w:rsidRPr="004B6656">
        <w:t>NaN</w:t>
      </w:r>
      <w:proofErr w:type="spellEnd"/>
      <w:r w:rsidR="001C71E4" w:rsidRPr="004B6656">
        <w:t xml:space="preserve"> value. To deal with this problem, I decided to replace the </w:t>
      </w:r>
      <w:proofErr w:type="spellStart"/>
      <w:r w:rsidR="001C71E4" w:rsidRPr="004B6656">
        <w:t>NaN</w:t>
      </w:r>
      <w:proofErr w:type="spellEnd"/>
      <w:r w:rsidR="001C71E4" w:rsidRPr="004B6656">
        <w:t xml:space="preserve"> values with zeros. This is because </w:t>
      </w:r>
      <w:r w:rsidR="004729EC" w:rsidRPr="004B6656">
        <w:t xml:space="preserve">I do not wish to </w:t>
      </w:r>
      <w:r w:rsidR="00E204F7" w:rsidRPr="004B6656">
        <w:t xml:space="preserve">create any bias by manipulating the data that </w:t>
      </w:r>
      <w:r w:rsidR="0030141B" w:rsidRPr="004B6656">
        <w:t>has the potential to</w:t>
      </w:r>
      <w:r w:rsidR="00E204F7" w:rsidRPr="004B6656">
        <w:t xml:space="preserve"> skew the </w:t>
      </w:r>
      <w:r w:rsidR="00CA764B" w:rsidRPr="004B6656">
        <w:t xml:space="preserve">ending </w:t>
      </w:r>
      <w:r w:rsidR="00E204F7" w:rsidRPr="004B6656">
        <w:t>results</w:t>
      </w:r>
      <w:r w:rsidR="00CC038E" w:rsidRPr="004B6656">
        <w:t xml:space="preserve">. Therefore, </w:t>
      </w:r>
      <w:r w:rsidR="000C3300" w:rsidRPr="004B6656">
        <w:t xml:space="preserve">all the </w:t>
      </w:r>
      <w:proofErr w:type="spellStart"/>
      <w:r w:rsidR="000C3300" w:rsidRPr="004B6656">
        <w:t>NaN</w:t>
      </w:r>
      <w:proofErr w:type="spellEnd"/>
      <w:r w:rsidR="000C3300" w:rsidRPr="004B6656">
        <w:t xml:space="preserve"> values will be replaced with zeros instead of averages.</w:t>
      </w:r>
    </w:p>
    <w:sectPr w:rsidR="00B978A7" w:rsidRPr="004B665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78082" w14:textId="77777777" w:rsidR="00F61C04" w:rsidRDefault="00F61C04" w:rsidP="008A7CEE">
      <w:pPr>
        <w:spacing w:after="0" w:line="240" w:lineRule="auto"/>
      </w:pPr>
      <w:r>
        <w:separator/>
      </w:r>
    </w:p>
  </w:endnote>
  <w:endnote w:type="continuationSeparator" w:id="0">
    <w:p w14:paraId="17EB6FFF" w14:textId="77777777" w:rsidR="00F61C04" w:rsidRDefault="00F61C04" w:rsidP="008A7C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AFA10" w14:textId="77777777" w:rsidR="00C57548" w:rsidRDefault="00C575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56283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BEC461" w14:textId="48ECB41A" w:rsidR="00C57548" w:rsidRDefault="00C575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1719FE5" w14:textId="77777777" w:rsidR="00C57548" w:rsidRDefault="00C575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CD553" w14:textId="77777777" w:rsidR="00C57548" w:rsidRDefault="00C575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6BC5CD" w14:textId="77777777" w:rsidR="00F61C04" w:rsidRDefault="00F61C04" w:rsidP="008A7CEE">
      <w:pPr>
        <w:spacing w:after="0" w:line="240" w:lineRule="auto"/>
      </w:pPr>
      <w:r>
        <w:separator/>
      </w:r>
    </w:p>
  </w:footnote>
  <w:footnote w:type="continuationSeparator" w:id="0">
    <w:p w14:paraId="44032AA7" w14:textId="77777777" w:rsidR="00F61C04" w:rsidRDefault="00F61C04" w:rsidP="008A7C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0056C" w14:textId="77777777" w:rsidR="00C57548" w:rsidRDefault="00C575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3F4C" w14:textId="41ABCEF7" w:rsidR="00C57548" w:rsidRDefault="00C57548" w:rsidP="00C57548">
    <w:pPr>
      <w:pStyle w:val="Header"/>
      <w:tabs>
        <w:tab w:val="clear" w:pos="4513"/>
        <w:tab w:val="clear" w:pos="9026"/>
        <w:tab w:val="right" w:pos="9360"/>
      </w:tabs>
    </w:pPr>
    <w:r>
      <w:t>Applied Data Science – lab 1</w:t>
    </w:r>
    <w:r>
      <w:tab/>
    </w:r>
    <w:r>
      <w:rPr>
        <w:rFonts w:hint="eastAsia"/>
      </w:rPr>
      <w:t>I-</w:t>
    </w:r>
    <w:r>
      <w:t>Hsiu Chia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948C0" w14:textId="77777777" w:rsidR="00C57548" w:rsidRDefault="00C575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2D1A43"/>
    <w:multiLevelType w:val="hybridMultilevel"/>
    <w:tmpl w:val="84181F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zMxNzMzNTQyNzdQ0lEKTi0uzszPAykwrwUA+oeh8SwAAAA="/>
  </w:docVars>
  <w:rsids>
    <w:rsidRoot w:val="00687540"/>
    <w:rsid w:val="00033A6D"/>
    <w:rsid w:val="00055BE4"/>
    <w:rsid w:val="00061A81"/>
    <w:rsid w:val="00082345"/>
    <w:rsid w:val="00082B88"/>
    <w:rsid w:val="000B2EAF"/>
    <w:rsid w:val="000C0793"/>
    <w:rsid w:val="000C3300"/>
    <w:rsid w:val="000F3F18"/>
    <w:rsid w:val="001027B5"/>
    <w:rsid w:val="00103CD5"/>
    <w:rsid w:val="0012641D"/>
    <w:rsid w:val="001425BA"/>
    <w:rsid w:val="00177B65"/>
    <w:rsid w:val="001C2B1A"/>
    <w:rsid w:val="001C71E4"/>
    <w:rsid w:val="001C79CD"/>
    <w:rsid w:val="001F5391"/>
    <w:rsid w:val="001F58AF"/>
    <w:rsid w:val="002130D0"/>
    <w:rsid w:val="0021605B"/>
    <w:rsid w:val="002254C1"/>
    <w:rsid w:val="00232D2C"/>
    <w:rsid w:val="00254176"/>
    <w:rsid w:val="00263663"/>
    <w:rsid w:val="00267792"/>
    <w:rsid w:val="00286D8B"/>
    <w:rsid w:val="002E38C3"/>
    <w:rsid w:val="002E7C4F"/>
    <w:rsid w:val="002F1EC0"/>
    <w:rsid w:val="0030141B"/>
    <w:rsid w:val="0036683C"/>
    <w:rsid w:val="0038002D"/>
    <w:rsid w:val="003821CE"/>
    <w:rsid w:val="003C3AFA"/>
    <w:rsid w:val="003C5A51"/>
    <w:rsid w:val="003E1070"/>
    <w:rsid w:val="00401962"/>
    <w:rsid w:val="00401ECC"/>
    <w:rsid w:val="004729EC"/>
    <w:rsid w:val="004730BC"/>
    <w:rsid w:val="00482668"/>
    <w:rsid w:val="00495DCA"/>
    <w:rsid w:val="004B6656"/>
    <w:rsid w:val="0050211E"/>
    <w:rsid w:val="00502F11"/>
    <w:rsid w:val="00507B18"/>
    <w:rsid w:val="00514399"/>
    <w:rsid w:val="00515944"/>
    <w:rsid w:val="005339B5"/>
    <w:rsid w:val="0054692C"/>
    <w:rsid w:val="00594CD5"/>
    <w:rsid w:val="005D5034"/>
    <w:rsid w:val="005F29FC"/>
    <w:rsid w:val="00615BB8"/>
    <w:rsid w:val="00676FF4"/>
    <w:rsid w:val="00687540"/>
    <w:rsid w:val="00690DD3"/>
    <w:rsid w:val="006B1E68"/>
    <w:rsid w:val="006D619D"/>
    <w:rsid w:val="00702A8A"/>
    <w:rsid w:val="00705935"/>
    <w:rsid w:val="00707CE7"/>
    <w:rsid w:val="00726B5B"/>
    <w:rsid w:val="00730B12"/>
    <w:rsid w:val="00741F28"/>
    <w:rsid w:val="00742EE8"/>
    <w:rsid w:val="00754556"/>
    <w:rsid w:val="00785BA6"/>
    <w:rsid w:val="007926C4"/>
    <w:rsid w:val="007A086B"/>
    <w:rsid w:val="007B2585"/>
    <w:rsid w:val="007B5509"/>
    <w:rsid w:val="007C6F2F"/>
    <w:rsid w:val="008371FD"/>
    <w:rsid w:val="00843CCA"/>
    <w:rsid w:val="00850770"/>
    <w:rsid w:val="008960B4"/>
    <w:rsid w:val="008975C9"/>
    <w:rsid w:val="008A7CEE"/>
    <w:rsid w:val="008D28EF"/>
    <w:rsid w:val="008E0F74"/>
    <w:rsid w:val="008F12BB"/>
    <w:rsid w:val="009216B5"/>
    <w:rsid w:val="00924534"/>
    <w:rsid w:val="00964568"/>
    <w:rsid w:val="00964E46"/>
    <w:rsid w:val="0097076B"/>
    <w:rsid w:val="009749D6"/>
    <w:rsid w:val="00990886"/>
    <w:rsid w:val="0099259D"/>
    <w:rsid w:val="00996567"/>
    <w:rsid w:val="009A7BC6"/>
    <w:rsid w:val="009B21DE"/>
    <w:rsid w:val="009B2B13"/>
    <w:rsid w:val="009B3381"/>
    <w:rsid w:val="009C036A"/>
    <w:rsid w:val="009C1D8B"/>
    <w:rsid w:val="009F4DAF"/>
    <w:rsid w:val="00A25836"/>
    <w:rsid w:val="00A5434A"/>
    <w:rsid w:val="00A54BFB"/>
    <w:rsid w:val="00A5613A"/>
    <w:rsid w:val="00A60436"/>
    <w:rsid w:val="00A71E48"/>
    <w:rsid w:val="00AC1C04"/>
    <w:rsid w:val="00AC1F2A"/>
    <w:rsid w:val="00AC2DAE"/>
    <w:rsid w:val="00AC35CF"/>
    <w:rsid w:val="00AC672D"/>
    <w:rsid w:val="00AD2562"/>
    <w:rsid w:val="00B078F2"/>
    <w:rsid w:val="00B11141"/>
    <w:rsid w:val="00B1258F"/>
    <w:rsid w:val="00B26BEE"/>
    <w:rsid w:val="00B313A0"/>
    <w:rsid w:val="00B408F2"/>
    <w:rsid w:val="00B453C6"/>
    <w:rsid w:val="00B475C3"/>
    <w:rsid w:val="00B5080A"/>
    <w:rsid w:val="00B61EAE"/>
    <w:rsid w:val="00B6437E"/>
    <w:rsid w:val="00B64D02"/>
    <w:rsid w:val="00B72D74"/>
    <w:rsid w:val="00B978A7"/>
    <w:rsid w:val="00BB1AA2"/>
    <w:rsid w:val="00BD215F"/>
    <w:rsid w:val="00BD4DE9"/>
    <w:rsid w:val="00BE670D"/>
    <w:rsid w:val="00C03AC8"/>
    <w:rsid w:val="00C04459"/>
    <w:rsid w:val="00C06167"/>
    <w:rsid w:val="00C117A9"/>
    <w:rsid w:val="00C35EC3"/>
    <w:rsid w:val="00C409E0"/>
    <w:rsid w:val="00C45515"/>
    <w:rsid w:val="00C57548"/>
    <w:rsid w:val="00C7406C"/>
    <w:rsid w:val="00C94C54"/>
    <w:rsid w:val="00CA55C4"/>
    <w:rsid w:val="00CA7126"/>
    <w:rsid w:val="00CA764B"/>
    <w:rsid w:val="00CC038E"/>
    <w:rsid w:val="00CC1A0B"/>
    <w:rsid w:val="00CD57A2"/>
    <w:rsid w:val="00CF423E"/>
    <w:rsid w:val="00D02DAE"/>
    <w:rsid w:val="00D21B94"/>
    <w:rsid w:val="00D37D7F"/>
    <w:rsid w:val="00D4083E"/>
    <w:rsid w:val="00D5068C"/>
    <w:rsid w:val="00D61F47"/>
    <w:rsid w:val="00D74250"/>
    <w:rsid w:val="00DB0B34"/>
    <w:rsid w:val="00DD2306"/>
    <w:rsid w:val="00DE40AF"/>
    <w:rsid w:val="00E07EFC"/>
    <w:rsid w:val="00E204F7"/>
    <w:rsid w:val="00E30C6E"/>
    <w:rsid w:val="00E57D97"/>
    <w:rsid w:val="00E744DB"/>
    <w:rsid w:val="00E92F03"/>
    <w:rsid w:val="00EA6D39"/>
    <w:rsid w:val="00EB13D4"/>
    <w:rsid w:val="00EB20C8"/>
    <w:rsid w:val="00EB2CB6"/>
    <w:rsid w:val="00EB6158"/>
    <w:rsid w:val="00EC4EC1"/>
    <w:rsid w:val="00ED11DC"/>
    <w:rsid w:val="00F23ED2"/>
    <w:rsid w:val="00F264B6"/>
    <w:rsid w:val="00F4232E"/>
    <w:rsid w:val="00F577E4"/>
    <w:rsid w:val="00F61C04"/>
    <w:rsid w:val="00F63B3B"/>
    <w:rsid w:val="00F675FA"/>
    <w:rsid w:val="00F72862"/>
    <w:rsid w:val="00F738BE"/>
    <w:rsid w:val="00F75F2B"/>
    <w:rsid w:val="00F8250C"/>
    <w:rsid w:val="00F914F3"/>
    <w:rsid w:val="00FA07A4"/>
    <w:rsid w:val="00FA44A1"/>
    <w:rsid w:val="00FB0966"/>
    <w:rsid w:val="00FB1B67"/>
    <w:rsid w:val="00FB4AF6"/>
    <w:rsid w:val="00FC3F5D"/>
    <w:rsid w:val="00FC777C"/>
    <w:rsid w:val="00FE5D98"/>
    <w:rsid w:val="00FE73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03EAB"/>
  <w15:chartTrackingRefBased/>
  <w15:docId w15:val="{D3FDD1AD-2E5D-400E-8419-2291CBB7FA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8754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2D2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A6D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875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2D2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EA6D3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8A7C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7CEE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A7C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7CEE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ng, I-Hsiu</dc:creator>
  <cp:keywords/>
  <dc:description/>
  <cp:lastModifiedBy>Chiang, I-Hsiu</cp:lastModifiedBy>
  <cp:revision>185</cp:revision>
  <dcterms:created xsi:type="dcterms:W3CDTF">2021-11-08T17:34:00Z</dcterms:created>
  <dcterms:modified xsi:type="dcterms:W3CDTF">2021-11-11T23:58:00Z</dcterms:modified>
</cp:coreProperties>
</file>